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5B85F" w14:textId="4A051325" w:rsidR="0057253D" w:rsidRDefault="34C474FC" w:rsidP="00BA5F58">
      <w:pPr>
        <w:pStyle w:val="Title"/>
      </w:pPr>
      <w:bookmarkStart w:id="0" w:name="_GoBack"/>
      <w:bookmarkEnd w:id="0"/>
      <w:r>
        <w:t>Sample virtual program:</w:t>
      </w:r>
      <w:r w:rsidR="00BA5F58">
        <w:t xml:space="preserve"> Stage 4 Agriculture, vegetable production 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372"/>
        <w:gridCol w:w="10348"/>
      </w:tblGrid>
      <w:tr w:rsidR="0057253D" w:rsidRPr="007B6B2F" w14:paraId="4D3BB490" w14:textId="77777777" w:rsidTr="2BBD9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10348" w:type="dxa"/>
          </w:tcPr>
          <w:p w14:paraId="260C9EFA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EB0E10" w14:textId="77777777" w:rsidR="0057253D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student:</w:t>
            </w:r>
          </w:p>
          <w:p w14:paraId="392CD54E" w14:textId="77777777" w:rsidR="00BA5F58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 xml:space="preserve">AG4-1 </w:t>
            </w:r>
            <w:r>
              <w:t>describes a range of plant species and animal breeds used in agricultural enterprises</w:t>
            </w:r>
          </w:p>
          <w:p w14:paraId="425F77D6" w14:textId="77777777" w:rsidR="00BA5F58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AG4-4</w:t>
            </w:r>
            <w:r>
              <w:t xml:space="preserve"> implements responsible production of plant and animal products</w:t>
            </w:r>
          </w:p>
          <w:p w14:paraId="14F527A1" w14:textId="444BCDB0" w:rsidR="00BA5F58" w:rsidRPr="00BA5F58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 xml:space="preserve">AG4-5 </w:t>
            </w:r>
            <w:r>
              <w:t xml:space="preserve">identifies how agricultural products are used in industry and by consumers </w:t>
            </w:r>
          </w:p>
        </w:tc>
      </w:tr>
      <w:tr w:rsidR="0057253D" w14:paraId="56992A93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300E5C05" w14:textId="5CEADE4D" w:rsidR="0057253D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Resources</w:t>
            </w:r>
          </w:p>
          <w:p w14:paraId="4CA50DC7" w14:textId="7777777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eastAsia="zh-CN"/>
              </w:rPr>
              <w:t xml:space="preserve">Smarty factsheets- plant facts for kids </w:t>
            </w:r>
            <w:hyperlink r:id="rId8" w:history="1">
              <w:r w:rsidRPr="00BA5F58">
                <w:rPr>
                  <w:rStyle w:val="Hyperlink"/>
                  <w:sz w:val="22"/>
                  <w:szCs w:val="22"/>
                </w:rPr>
                <w:t>https://smartyplants.com.au/plant-fact-sheets/</w:t>
              </w:r>
            </w:hyperlink>
            <w:r w:rsidRPr="00BA5F58">
              <w:rPr>
                <w:sz w:val="20"/>
                <w:szCs w:val="22"/>
              </w:rPr>
              <w:t xml:space="preserve"> </w:t>
            </w:r>
          </w:p>
          <w:p w14:paraId="5404F2FE" w14:textId="7777777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Strategies</w:t>
            </w:r>
          </w:p>
          <w:p w14:paraId="6257195F" w14:textId="7777777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Using the online factsheets about fruits and vegetables, how they are grown and their nutritional value, students will create fact sheets describing simple planting and care instructions. </w:t>
            </w:r>
          </w:p>
          <w:p w14:paraId="09CEA884" w14:textId="7777777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use information researched for the fact sheets to then design and draw a simple vegetable garden that can accommodate the growth habits of the chosen vegetables. </w:t>
            </w:r>
          </w:p>
          <w:p w14:paraId="7EB74BBD" w14:textId="7777777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he last activity for the sequence requires students to develop a timetable for planting the chosen plants to ensure there are enough available to harvest each week for a family of three. </w:t>
            </w:r>
          </w:p>
          <w:p w14:paraId="5C76DA14" w14:textId="6002FF33" w:rsidR="0082297E" w:rsidRPr="00BA5F58" w:rsidRDefault="0082297E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Practical activity opportunity for students to assess the amount of in season and out of season fruits and vegetables available in their household. </w:t>
            </w:r>
          </w:p>
        </w:tc>
      </w:tr>
      <w:tr w:rsidR="0057253D" w14:paraId="6C4C2049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10348" w:type="dxa"/>
            <w:vAlign w:val="top"/>
          </w:tcPr>
          <w:p w14:paraId="0CDBEE28" w14:textId="64ABDAE2" w:rsidR="0057253D" w:rsidRDefault="0082297E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4-5 X 60 minute lessons </w:t>
            </w:r>
          </w:p>
        </w:tc>
      </w:tr>
      <w:tr w:rsidR="0057253D" w14:paraId="30E02EA0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557244EF" w14:textId="77777777" w:rsidR="0057253D" w:rsidRPr="0082297E" w:rsidRDefault="0082297E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 w:rsidRPr="0082297E">
              <w:rPr>
                <w:b/>
                <w:bCs/>
                <w:lang w:eastAsia="zh-CN"/>
              </w:rPr>
              <w:t xml:space="preserve">Specific tasks </w:t>
            </w:r>
          </w:p>
          <w:p w14:paraId="00EBB8D2" w14:textId="77777777" w:rsidR="0082297E" w:rsidRDefault="0082297E" w:rsidP="0082297E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 xml:space="preserve">Locate all of the fresh fruits and vegetables in your home. Use the </w:t>
            </w:r>
            <w:hyperlink r:id="rId9" w:history="1">
              <w:r w:rsidRPr="0082297E">
                <w:rPr>
                  <w:rStyle w:val="Hyperlink"/>
                  <w:sz w:val="22"/>
                </w:rPr>
                <w:t>smarty fact sheets- plant facts for kids</w:t>
              </w:r>
            </w:hyperlink>
            <w:r>
              <w:t xml:space="preserve"> website or other websites to determine the best growing season for each of these fruits and vegetables. </w:t>
            </w:r>
          </w:p>
          <w:p w14:paraId="0DB78815" w14:textId="77777777" w:rsidR="0082297E" w:rsidRDefault="0082297E" w:rsidP="0082297E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 a table to show your information. </w:t>
            </w:r>
          </w:p>
          <w:p w14:paraId="06C3F7E6" w14:textId="4739A541" w:rsidR="0082297E" w:rsidRDefault="0082297E" w:rsidP="0082297E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ork out what percentage of the fruits and vegetables in your household </w:t>
            </w:r>
            <w:r w:rsidR="00D25665">
              <w:t xml:space="preserve">that </w:t>
            </w:r>
            <w:r>
              <w:t>are currently in growing season and what percentage are not.</w:t>
            </w:r>
          </w:p>
          <w:p w14:paraId="378A4F44" w14:textId="77777777" w:rsidR="0082297E" w:rsidRDefault="0082297E" w:rsidP="0082297E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2297E">
              <w:t xml:space="preserve">Use the </w:t>
            </w:r>
            <w:hyperlink r:id="rId10" w:history="1">
              <w:r w:rsidRPr="0082297E">
                <w:rPr>
                  <w:rStyle w:val="Hyperlink"/>
                  <w:sz w:val="22"/>
                </w:rPr>
                <w:t>smarty fact sheets- plant facts for kids</w:t>
              </w:r>
            </w:hyperlink>
            <w:r>
              <w:t xml:space="preserve"> </w:t>
            </w:r>
            <w:r w:rsidRPr="0082297E">
              <w:t>website to read about different fruits and vegetables that can be grown in a vegetable garde</w:t>
            </w:r>
            <w:r>
              <w:t>n</w:t>
            </w:r>
            <w:r w:rsidRPr="0082297E">
              <w:t xml:space="preserve">. </w:t>
            </w:r>
          </w:p>
          <w:p w14:paraId="40C420D1" w14:textId="29442D4B" w:rsidR="0082297E" w:rsidRPr="0082297E" w:rsidRDefault="0082297E" w:rsidP="0082297E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2297E">
              <w:t>Find five different fruits or vegetables that are suitable to be grown at this time of year. For these five plants, create a simple instructions poster for the class including all of the following information:</w:t>
            </w:r>
          </w:p>
          <w:p w14:paraId="3F2BD5CE" w14:textId="67B1872C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ame and picture</w:t>
            </w:r>
          </w:p>
          <w:p w14:paraId="0FB61E8C" w14:textId="498B14F4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hen to grow</w:t>
            </w:r>
          </w:p>
          <w:p w14:paraId="58BEAB1D" w14:textId="481DC31D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eight/width of plant</w:t>
            </w:r>
          </w:p>
          <w:p w14:paraId="25B7519A" w14:textId="359A277D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ow to plant</w:t>
            </w:r>
          </w:p>
          <w:p w14:paraId="04C2412A" w14:textId="473AB163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are and maintenance</w:t>
            </w:r>
          </w:p>
          <w:p w14:paraId="2B4A8EEC" w14:textId="656905D9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rvesting time and instructions</w:t>
            </w:r>
          </w:p>
          <w:p w14:paraId="6659C315" w14:textId="2B741C10" w:rsidR="0082297E" w:rsidRDefault="0082297E" w:rsidP="0082297E">
            <w:pPr>
              <w:pStyle w:val="ListParagraph"/>
              <w:numPr>
                <w:ilvl w:val="0"/>
                <w:numId w:val="37"/>
              </w:numPr>
              <w:spacing w:before="0"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How to eat. </w:t>
            </w:r>
          </w:p>
          <w:p w14:paraId="45104CE4" w14:textId="77777777" w:rsidR="0082297E" w:rsidRDefault="0082297E" w:rsidP="0082297E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 xml:space="preserve">Draw a garden plot 2 metres long by 2 metres wide. </w:t>
            </w:r>
          </w:p>
          <w:p w14:paraId="6CA64730" w14:textId="77777777" w:rsidR="0082297E" w:rsidRDefault="0082297E" w:rsidP="0082297E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sing the five plants identified for the previous activity, design a planting system for the garden, showing how many of each plant would grow successfully and where. Keep in mind the height/width of the plants when grown.</w:t>
            </w:r>
          </w:p>
          <w:p w14:paraId="0FF90347" w14:textId="77777777" w:rsidR="0082297E" w:rsidRDefault="0082297E" w:rsidP="0082297E">
            <w:pPr>
              <w:pStyle w:val="ListParagraph"/>
              <w:numPr>
                <w:ilvl w:val="0"/>
                <w:numId w:val="3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 xml:space="preserve">The garden designed in activity 3 is going to need to feed a family of three every week beginning in exactly 10 weeks’ time. </w:t>
            </w:r>
          </w:p>
          <w:p w14:paraId="1C52D5C9" w14:textId="37ADE849" w:rsidR="0082297E" w:rsidRPr="0082297E" w:rsidRDefault="0082297E" w:rsidP="0082297E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Develop a planting plan/timetable to show how this garden could feed that family continually by spacing out the plantings to ensure all vegetables are available each week</w:t>
            </w:r>
            <w:r w:rsidR="00006244">
              <w:t xml:space="preserve">, with minimal wastage. </w:t>
            </w:r>
          </w:p>
        </w:tc>
      </w:tr>
      <w:tr w:rsidR="0057253D" w14:paraId="021617E8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0CCBFB7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sing the schools online platform of choice, students will be required to submit the following:</w:t>
            </w:r>
          </w:p>
          <w:p w14:paraId="5C91DDF5" w14:textId="77777777" w:rsidR="008811C2" w:rsidRDefault="008811C2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able showing fruits and vegetables in their household with notes on which are in season </w:t>
            </w:r>
            <w:r>
              <w:rPr>
                <w:lang w:eastAsia="zh-CN"/>
              </w:rPr>
              <w:lastRenderedPageBreak/>
              <w:t xml:space="preserve">and those that are not. Correct percentages calculated. </w:t>
            </w:r>
          </w:p>
          <w:p w14:paraId="2D49A1A5" w14:textId="77777777" w:rsidR="008811C2" w:rsidRDefault="008811C2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ive instructional posters for fruits/vegetables.</w:t>
            </w:r>
          </w:p>
          <w:p w14:paraId="36372EB2" w14:textId="77777777" w:rsidR="008811C2" w:rsidRDefault="008811C2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hotograph of, or digital representation of a garden design incorporating the five selected plants.</w:t>
            </w:r>
          </w:p>
          <w:p w14:paraId="22C1DBB3" w14:textId="04F24EB5" w:rsidR="008811C2" w:rsidRPr="008811C2" w:rsidRDefault="008811C2" w:rsidP="008811C2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imetable/plan for planting the five selected plants and when they will be harvested for the family. </w:t>
            </w:r>
          </w:p>
        </w:tc>
      </w:tr>
      <w:tr w:rsidR="0057253D" w14:paraId="50458C9C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Feedback (Evaluation)</w:t>
            </w:r>
          </w:p>
        </w:tc>
        <w:tc>
          <w:tcPr>
            <w:tcW w:w="10348" w:type="dxa"/>
            <w:vAlign w:val="top"/>
          </w:tcPr>
          <w:p w14:paraId="2017E8AA" w14:textId="67C3A4FB" w:rsidR="008811C2" w:rsidRDefault="008811C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Format to be communicated clearly by teacher, whether it is by emailing </w:t>
            </w:r>
            <w:r>
              <w:rPr>
                <w:lang w:eastAsia="zh-CN"/>
              </w:rPr>
              <w:t>comments or annotations on</w:t>
            </w:r>
            <w:r w:rsidRPr="2BBD9951">
              <w:rPr>
                <w:lang w:eastAsia="zh-CN"/>
              </w:rPr>
              <w:t xml:space="preserve"> documents, upload of media/audio via online platforms or a blended approach. </w:t>
            </w:r>
          </w:p>
        </w:tc>
      </w:tr>
      <w:tr w:rsidR="0057253D" w14:paraId="4F46BFCD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38D9601" w14:textId="77777777" w:rsidR="0057253D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re able to gauge the progress of the tasks via the schools online platform. Submission dates for each task may be useful as opposed to one final due date. </w:t>
            </w:r>
          </w:p>
          <w:p w14:paraId="467A7A92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can pose questions/clarifications directly to teacher via email or online platform </w:t>
            </w:r>
          </w:p>
          <w:p w14:paraId="019F171F" w14:textId="77C997E8" w:rsidR="008811C2" w:rsidRPr="00F863AC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caffolds for each task may be posted by the teacher to help clarify specific requirements for each activity. </w:t>
            </w:r>
          </w:p>
        </w:tc>
      </w:tr>
    </w:tbl>
    <w:p w14:paraId="68BB50B1" w14:textId="77777777" w:rsidR="008811C2" w:rsidRDefault="008811C2" w:rsidP="008811C2">
      <w:r w:rsidRPr="00B977D0">
        <w:rPr>
          <w:b/>
        </w:rPr>
        <w:t>Resources</w:t>
      </w:r>
      <w:r>
        <w:t xml:space="preserve">: </w:t>
      </w:r>
    </w:p>
    <w:p w14:paraId="71765EFE" w14:textId="2004AE68" w:rsidR="34C474FC" w:rsidRDefault="00464AAC">
      <w:hyperlink r:id="rId11" w:history="1">
        <w:r w:rsidR="008811C2" w:rsidRPr="00BA5F58">
          <w:rPr>
            <w:rStyle w:val="Hyperlink"/>
            <w:sz w:val="22"/>
            <w:szCs w:val="22"/>
          </w:rPr>
          <w:t>https://smartyplants.com.au/plant-fact-sheets/</w:t>
        </w:r>
      </w:hyperlink>
      <w:r w:rsidR="008811C2" w:rsidRPr="00BA5F58">
        <w:rPr>
          <w:sz w:val="20"/>
          <w:szCs w:val="22"/>
        </w:rPr>
        <w:t xml:space="preserve"> </w:t>
      </w:r>
    </w:p>
    <w:sectPr w:rsidR="34C474FC" w:rsidSect="00152A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4A41E" w14:textId="77777777" w:rsidR="00464AAC" w:rsidRDefault="00464AAC" w:rsidP="00191F45">
      <w:r>
        <w:separator/>
      </w:r>
    </w:p>
    <w:p w14:paraId="1BD8C3D4" w14:textId="77777777" w:rsidR="00464AAC" w:rsidRDefault="00464AAC"/>
    <w:p w14:paraId="65DD66F1" w14:textId="77777777" w:rsidR="00464AAC" w:rsidRDefault="00464AAC"/>
    <w:p w14:paraId="79C31DF7" w14:textId="77777777" w:rsidR="00464AAC" w:rsidRDefault="00464AAC"/>
  </w:endnote>
  <w:endnote w:type="continuationSeparator" w:id="0">
    <w:p w14:paraId="2EC248AE" w14:textId="77777777" w:rsidR="00464AAC" w:rsidRDefault="00464AAC" w:rsidP="00191F45">
      <w:r>
        <w:continuationSeparator/>
      </w:r>
    </w:p>
    <w:p w14:paraId="6E6AF8CD" w14:textId="77777777" w:rsidR="00464AAC" w:rsidRDefault="00464AAC"/>
    <w:p w14:paraId="18D7B627" w14:textId="77777777" w:rsidR="00464AAC" w:rsidRDefault="00464AAC"/>
    <w:p w14:paraId="2673BC61" w14:textId="77777777" w:rsidR="00464AAC" w:rsidRDefault="00464A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01A1D5F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73B44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79B6A04A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B1910">
      <w:rPr>
        <w:noProof/>
      </w:rPr>
      <w:t>Mar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73B44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7777777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31971D" w14:textId="77777777" w:rsidR="00464AAC" w:rsidRDefault="00464AAC" w:rsidP="00191F45">
      <w:r>
        <w:separator/>
      </w:r>
    </w:p>
    <w:p w14:paraId="2D7F18B1" w14:textId="77777777" w:rsidR="00464AAC" w:rsidRDefault="00464AAC"/>
    <w:p w14:paraId="7FE2FA2A" w14:textId="77777777" w:rsidR="00464AAC" w:rsidRDefault="00464AAC"/>
    <w:p w14:paraId="41A4227B" w14:textId="77777777" w:rsidR="00464AAC" w:rsidRDefault="00464AAC"/>
  </w:footnote>
  <w:footnote w:type="continuationSeparator" w:id="0">
    <w:p w14:paraId="2EED42F0" w14:textId="77777777" w:rsidR="00464AAC" w:rsidRDefault="00464AAC" w:rsidP="00191F45">
      <w:r>
        <w:continuationSeparator/>
      </w:r>
    </w:p>
    <w:p w14:paraId="5F2DD045" w14:textId="77777777" w:rsidR="00464AAC" w:rsidRDefault="00464AAC"/>
    <w:p w14:paraId="7B9BD429" w14:textId="77777777" w:rsidR="00464AAC" w:rsidRDefault="00464AAC"/>
    <w:p w14:paraId="242714B8" w14:textId="77777777" w:rsidR="00464AAC" w:rsidRDefault="00464A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F700C" w14:textId="77777777" w:rsidR="00B73B44" w:rsidRDefault="00B73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A9D5A" w14:textId="77777777" w:rsidR="00B73B44" w:rsidRDefault="00B73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09B0B49"/>
    <w:multiLevelType w:val="hybridMultilevel"/>
    <w:tmpl w:val="54AA73AA"/>
    <w:lvl w:ilvl="0" w:tplc="115EA40E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442CB1"/>
    <w:multiLevelType w:val="hybridMultilevel"/>
    <w:tmpl w:val="3646A340"/>
    <w:lvl w:ilvl="0" w:tplc="377621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8959F5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11"/>
  </w:num>
  <w:num w:numId="9">
    <w:abstractNumId w:val="18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3"/>
  </w:num>
  <w:num w:numId="33">
    <w:abstractNumId w:val="19"/>
  </w:num>
  <w:num w:numId="34">
    <w:abstractNumId w:val="21"/>
  </w:num>
  <w:num w:numId="35">
    <w:abstractNumId w:val="17"/>
  </w:num>
  <w:num w:numId="36">
    <w:abstractNumId w:val="14"/>
  </w:num>
  <w:num w:numId="37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TY1MDczNrOwNLZQ0lEKTi0uzszPAykwrAUA6knHnSwAAAA="/>
  </w:docVars>
  <w:rsids>
    <w:rsidRoot w:val="00152A94"/>
    <w:rsid w:val="0000031A"/>
    <w:rsid w:val="00001C08"/>
    <w:rsid w:val="00002BF1"/>
    <w:rsid w:val="00006220"/>
    <w:rsid w:val="00006244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E90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5E1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4AA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97E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1C2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5C7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909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3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3B44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A5F58"/>
    <w:rsid w:val="00BB1855"/>
    <w:rsid w:val="00BB1910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665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artyplants.com.au/plant-fact-sheet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yplants.com.au/plant-fact-sheet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martyplants.com.au/plant-fact-sheet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martyplants.com.au/plant-fact-sheets/" TargetMode="Externa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DF077-0E75-4BF0-8812-0E8BDE123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1T23:40:00Z</dcterms:created>
  <dcterms:modified xsi:type="dcterms:W3CDTF">2020-03-11T23:40:00Z</dcterms:modified>
  <cp:category/>
</cp:coreProperties>
</file>